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2C22" w:rsidRPr="00607067" w:rsidRDefault="00607067" w:rsidP="00607067">
      <w:pPr>
        <w:jc w:val="center"/>
        <w:rPr>
          <w:b/>
          <w:sz w:val="32"/>
          <w:szCs w:val="32"/>
        </w:rPr>
      </w:pPr>
      <w:bookmarkStart w:id="0" w:name="_GoBack"/>
      <w:bookmarkEnd w:id="0"/>
      <w:r w:rsidRPr="00607067">
        <w:rPr>
          <w:b/>
          <w:sz w:val="32"/>
          <w:szCs w:val="32"/>
        </w:rPr>
        <w:t>Planning for Health Changes</w:t>
      </w:r>
    </w:p>
    <w:p w:rsidR="00607067" w:rsidRPr="00607067" w:rsidRDefault="00607067">
      <w:pPr>
        <w:rPr>
          <w:b/>
          <w:sz w:val="32"/>
          <w:szCs w:val="32"/>
        </w:rPr>
      </w:pPr>
      <w:r w:rsidRPr="00607067">
        <w:rPr>
          <w:b/>
          <w:sz w:val="32"/>
          <w:szCs w:val="32"/>
        </w:rPr>
        <w:t>The change I want to make is (be very specific, what, when, how?)</w:t>
      </w:r>
    </w:p>
    <w:p w:rsidR="00607067" w:rsidRDefault="00607067">
      <w:pPr>
        <w:rPr>
          <w:sz w:val="32"/>
          <w:szCs w:val="32"/>
        </w:rPr>
      </w:pPr>
    </w:p>
    <w:p w:rsidR="00607067" w:rsidRPr="00607067" w:rsidRDefault="00607067">
      <w:pPr>
        <w:rPr>
          <w:b/>
          <w:sz w:val="32"/>
          <w:szCs w:val="32"/>
        </w:rPr>
      </w:pPr>
      <w:r w:rsidRPr="00607067">
        <w:rPr>
          <w:b/>
          <w:sz w:val="32"/>
          <w:szCs w:val="32"/>
        </w:rPr>
        <w:t>My goal for the next month is:</w:t>
      </w:r>
    </w:p>
    <w:p w:rsidR="00607067" w:rsidRPr="00607067" w:rsidRDefault="00607067">
      <w:pPr>
        <w:rPr>
          <w:sz w:val="32"/>
          <w:szCs w:val="32"/>
        </w:rPr>
      </w:pPr>
    </w:p>
    <w:p w:rsidR="00607067" w:rsidRPr="00607067" w:rsidRDefault="0023370E">
      <w:pPr>
        <w:rPr>
          <w:b/>
          <w:sz w:val="32"/>
          <w:szCs w:val="32"/>
        </w:rPr>
      </w:pPr>
      <w:r>
        <w:rPr>
          <w:b/>
          <w:sz w:val="32"/>
          <w:szCs w:val="32"/>
        </w:rPr>
        <w:t>How ready are you to work on this goal?</w:t>
      </w:r>
    </w:p>
    <w:p w:rsidR="00607067" w:rsidRPr="00607067" w:rsidRDefault="00607067">
      <w:r w:rsidRPr="00607067">
        <w:t>0-------1---------2----------3-------------4-------------5----------6-----------7--------------8--------------9----------------10</w:t>
      </w:r>
    </w:p>
    <w:p w:rsidR="00607067" w:rsidRPr="00607067" w:rsidRDefault="00607067" w:rsidP="00607067">
      <w:pPr>
        <w:rPr>
          <w:b/>
          <w:sz w:val="32"/>
          <w:szCs w:val="32"/>
        </w:rPr>
      </w:pPr>
      <w:r w:rsidRPr="00607067">
        <w:rPr>
          <w:b/>
          <w:sz w:val="32"/>
          <w:szCs w:val="32"/>
        </w:rPr>
        <w:t>The steps I will take to reach the goal:</w:t>
      </w:r>
    </w:p>
    <w:p w:rsidR="00607067" w:rsidRPr="00607067" w:rsidRDefault="00607067" w:rsidP="00607067">
      <w:pPr>
        <w:rPr>
          <w:sz w:val="32"/>
          <w:szCs w:val="32"/>
        </w:rPr>
      </w:pPr>
      <w:r w:rsidRPr="00607067">
        <w:rPr>
          <w:sz w:val="32"/>
          <w:szCs w:val="32"/>
        </w:rPr>
        <w:t>1.</w:t>
      </w:r>
    </w:p>
    <w:p w:rsidR="00607067" w:rsidRPr="00607067" w:rsidRDefault="00607067" w:rsidP="00607067">
      <w:pPr>
        <w:rPr>
          <w:sz w:val="32"/>
          <w:szCs w:val="32"/>
        </w:rPr>
      </w:pPr>
      <w:r w:rsidRPr="00607067">
        <w:rPr>
          <w:sz w:val="32"/>
          <w:szCs w:val="32"/>
        </w:rPr>
        <w:t>2.</w:t>
      </w:r>
    </w:p>
    <w:p w:rsidR="00607067" w:rsidRPr="00607067" w:rsidRDefault="00607067" w:rsidP="00607067">
      <w:pPr>
        <w:rPr>
          <w:sz w:val="32"/>
          <w:szCs w:val="32"/>
        </w:rPr>
      </w:pPr>
      <w:r w:rsidRPr="00607067">
        <w:rPr>
          <w:sz w:val="32"/>
          <w:szCs w:val="32"/>
        </w:rPr>
        <w:t>3.</w:t>
      </w:r>
    </w:p>
    <w:p w:rsidR="00607067" w:rsidRPr="00607067" w:rsidRDefault="00607067" w:rsidP="00607067">
      <w:pPr>
        <w:rPr>
          <w:sz w:val="32"/>
          <w:szCs w:val="32"/>
        </w:rPr>
      </w:pPr>
      <w:r w:rsidRPr="00607067">
        <w:rPr>
          <w:b/>
          <w:sz w:val="32"/>
          <w:szCs w:val="32"/>
        </w:rPr>
        <w:t>The things that will make it hard to reach the goal</w:t>
      </w:r>
      <w:r w:rsidRPr="00607067">
        <w:rPr>
          <w:sz w:val="32"/>
          <w:szCs w:val="32"/>
        </w:rPr>
        <w:t>:</w:t>
      </w:r>
    </w:p>
    <w:p w:rsidR="00607067" w:rsidRPr="00607067" w:rsidRDefault="00607067" w:rsidP="00607067">
      <w:pPr>
        <w:rPr>
          <w:sz w:val="32"/>
          <w:szCs w:val="32"/>
        </w:rPr>
      </w:pPr>
      <w:r w:rsidRPr="00607067">
        <w:rPr>
          <w:sz w:val="32"/>
          <w:szCs w:val="32"/>
        </w:rPr>
        <w:t>1.</w:t>
      </w:r>
    </w:p>
    <w:p w:rsidR="00607067" w:rsidRPr="00607067" w:rsidRDefault="00607067" w:rsidP="00607067">
      <w:pPr>
        <w:rPr>
          <w:sz w:val="32"/>
          <w:szCs w:val="32"/>
        </w:rPr>
      </w:pPr>
      <w:r w:rsidRPr="00607067">
        <w:rPr>
          <w:sz w:val="32"/>
          <w:szCs w:val="32"/>
        </w:rPr>
        <w:t>2.</w:t>
      </w:r>
    </w:p>
    <w:p w:rsidR="00607067" w:rsidRPr="00607067" w:rsidRDefault="00607067" w:rsidP="00607067">
      <w:pPr>
        <w:rPr>
          <w:sz w:val="32"/>
          <w:szCs w:val="32"/>
        </w:rPr>
      </w:pPr>
      <w:r w:rsidRPr="00607067">
        <w:rPr>
          <w:sz w:val="32"/>
          <w:szCs w:val="32"/>
        </w:rPr>
        <w:t>3.</w:t>
      </w:r>
    </w:p>
    <w:p w:rsidR="00607067" w:rsidRPr="00607067" w:rsidRDefault="00607067" w:rsidP="00607067">
      <w:pPr>
        <w:rPr>
          <w:b/>
          <w:sz w:val="32"/>
          <w:szCs w:val="32"/>
        </w:rPr>
      </w:pPr>
      <w:r w:rsidRPr="00607067">
        <w:rPr>
          <w:b/>
          <w:sz w:val="32"/>
          <w:szCs w:val="32"/>
        </w:rPr>
        <w:t>The ways I can overcome those things that might get in my way:</w:t>
      </w:r>
    </w:p>
    <w:p w:rsidR="00607067" w:rsidRPr="00607067" w:rsidRDefault="00607067" w:rsidP="00607067">
      <w:pPr>
        <w:rPr>
          <w:sz w:val="32"/>
          <w:szCs w:val="32"/>
        </w:rPr>
      </w:pPr>
    </w:p>
    <w:p w:rsidR="00607067" w:rsidRPr="00607067" w:rsidRDefault="00607067" w:rsidP="00607067">
      <w:pPr>
        <w:rPr>
          <w:b/>
          <w:sz w:val="32"/>
          <w:szCs w:val="32"/>
        </w:rPr>
      </w:pPr>
      <w:r w:rsidRPr="00607067">
        <w:rPr>
          <w:b/>
          <w:sz w:val="32"/>
          <w:szCs w:val="32"/>
        </w:rPr>
        <w:t>My confidence that I can reach my goal:</w:t>
      </w:r>
    </w:p>
    <w:p w:rsidR="00607067" w:rsidRPr="00607067" w:rsidRDefault="00607067" w:rsidP="00607067">
      <w:r w:rsidRPr="00607067">
        <w:t>0------------1---------------2--------------3----------4----------5-----------6-----------7--------------8---------9------10</w:t>
      </w:r>
    </w:p>
    <w:sectPr w:rsidR="00607067" w:rsidRPr="006070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E431CB"/>
    <w:multiLevelType w:val="hybridMultilevel"/>
    <w:tmpl w:val="FA786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xMDGwMDYxNbQwNrdQ0lEKTi0uzszPAykwrAUAVXy+fiwAAAA="/>
  </w:docVars>
  <w:rsids>
    <w:rsidRoot w:val="00607067"/>
    <w:rsid w:val="0023370E"/>
    <w:rsid w:val="00607067"/>
    <w:rsid w:val="00705D79"/>
    <w:rsid w:val="00962C22"/>
    <w:rsid w:val="00996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B35A70D-8E38-4A29-8E2D-48CE916FB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70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</Words>
  <Characters>543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n Klima</dc:creator>
  <cp:lastModifiedBy>West, Lindsay</cp:lastModifiedBy>
  <cp:revision>2</cp:revision>
  <cp:lastPrinted>2013-10-30T09:40:00Z</cp:lastPrinted>
  <dcterms:created xsi:type="dcterms:W3CDTF">2020-05-06T13:39:00Z</dcterms:created>
  <dcterms:modified xsi:type="dcterms:W3CDTF">2020-05-06T13:39:00Z</dcterms:modified>
</cp:coreProperties>
</file>